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B7204AE" w:rsidR="000C49FD" w:rsidRPr="00443A64" w:rsidRDefault="00443A64" w:rsidP="00E31880">
      <w:pPr>
        <w:jc w:val="center"/>
        <w:rPr>
          <w:b/>
          <w:bCs/>
          <w:sz w:val="32"/>
          <w:szCs w:val="32"/>
        </w:rPr>
      </w:pPr>
      <w:r w:rsidRPr="00443A64">
        <w:rPr>
          <w:b/>
          <w:bCs/>
          <w:sz w:val="32"/>
          <w:szCs w:val="32"/>
        </w:rPr>
        <w:t>(</w:t>
      </w:r>
      <w:r w:rsidR="004B29F7">
        <w:rPr>
          <w:b/>
          <w:bCs/>
          <w:sz w:val="32"/>
          <w:szCs w:val="32"/>
        </w:rPr>
        <w:t>New Jersey</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444882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4B29F7">
        <w:rPr>
          <w:sz w:val="22"/>
          <w:szCs w:val="22"/>
        </w:rPr>
        <w:t>New Jersey</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109FE4F" w:rsidR="00C543C7" w:rsidRDefault="004B29F7" w:rsidP="00E31880">
            <w:pPr>
              <w:rPr>
                <w:sz w:val="22"/>
                <w:szCs w:val="22"/>
              </w:rPr>
            </w:pPr>
            <w:r>
              <w:rPr>
                <w:sz w:val="22"/>
                <w:szCs w:val="22"/>
              </w:rPr>
              <w:t>New Jerse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4EDF9" w14:textId="77777777" w:rsidR="00C34037" w:rsidRDefault="00C340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5FBA89E" w:rsidR="004F70A3" w:rsidRPr="00C34037" w:rsidRDefault="004F70A3" w:rsidP="00C340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07A0" w14:textId="77777777" w:rsidR="00C34037" w:rsidRDefault="00C340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36F3E" w14:textId="77777777" w:rsidR="00C34037" w:rsidRDefault="00C340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4DB91EB" w:rsidR="004F70A3" w:rsidRPr="00C34037" w:rsidRDefault="004F70A3" w:rsidP="00C340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54F21" w14:textId="77777777" w:rsidR="00C34037" w:rsidRDefault="00C340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2501957">
    <w:abstractNumId w:val="3"/>
  </w:num>
  <w:num w:numId="2" w16cid:durableId="613632956">
    <w:abstractNumId w:val="2"/>
  </w:num>
  <w:num w:numId="3" w16cid:durableId="413211363">
    <w:abstractNumId w:val="0"/>
  </w:num>
  <w:num w:numId="4" w16cid:durableId="853762856">
    <w:abstractNumId w:val="4"/>
  </w:num>
  <w:num w:numId="5" w16cid:durableId="8151005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B29F7"/>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3403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